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84B0B9" w14:textId="77777777" w:rsidR="003840E5" w:rsidRDefault="003840E5" w:rsidP="003840E5">
      <w:r>
        <w:t>Hi,</w:t>
      </w:r>
    </w:p>
    <w:p w14:paraId="5D3C0532" w14:textId="429A5C80" w:rsidR="003840E5" w:rsidRDefault="003840E5" w:rsidP="003840E5">
      <w:r>
        <w:t>Myself Mamata Khatun. I am from Kolkata. I have cleared my 10</w:t>
      </w:r>
      <w:r w:rsidRPr="003840E5">
        <w:rPr>
          <w:vertAlign w:val="superscript"/>
        </w:rPr>
        <w:t>th</w:t>
      </w:r>
      <w:r>
        <w:t xml:space="preserve"> exam from </w:t>
      </w:r>
      <w:proofErr w:type="spellStart"/>
      <w:r>
        <w:t>Bhagabati</w:t>
      </w:r>
      <w:proofErr w:type="spellEnd"/>
      <w:r>
        <w:t xml:space="preserve"> Girls High School in 2012 with 75% marks and the 12</w:t>
      </w:r>
      <w:r w:rsidRPr="003840E5">
        <w:rPr>
          <w:vertAlign w:val="superscript"/>
        </w:rPr>
        <w:t>th</w:t>
      </w:r>
      <w:r>
        <w:t xml:space="preserve"> exam in 2014 with 70% marks. Then I have completed my Graduation in computer science </w:t>
      </w:r>
      <w:r w:rsidRPr="003840E5">
        <w:t>honours</w:t>
      </w:r>
      <w:r>
        <w:t xml:space="preserve"> from Calcutta University.</w:t>
      </w:r>
    </w:p>
    <w:p w14:paraId="34DC1957" w14:textId="6E3E6336" w:rsidR="003840E5" w:rsidRDefault="003840E5" w:rsidP="003840E5">
      <w:r>
        <w:t xml:space="preserve">After completing my graduation in March'2018 I have joined TCS as a graduate trainee and completed my 3 months ILP in Chennai. And Since June 2018 I am working in Bihar Financial Management Project as a PL/SQL developer. </w:t>
      </w:r>
    </w:p>
    <w:p w14:paraId="7AC4FE6F" w14:textId="784EA25C" w:rsidR="003840E5" w:rsidRDefault="003840E5" w:rsidP="003840E5">
      <w:r>
        <w:t xml:space="preserve">In brief, our project is a state government financial management project. The main purpose of this application is to go paperless and manage all financial activities of the Bihar gov like budget preparation, budget allocation, employee management, salary generation, govt bill preparation, pension, scheme-based transaction, challan generation, etc. </w:t>
      </w:r>
    </w:p>
    <w:p w14:paraId="7261F4BD" w14:textId="63FEB44F" w:rsidR="003840E5" w:rsidRDefault="003840E5" w:rsidP="003840E5">
      <w:r>
        <w:t>Now as a PL/SQL developer I am working in the Deposit account management module in this project which is used to process scheme-based transactions along with RBI payment integration. As per our project technical structure concern, we use PostgreSQL for DB and Java Spring Framework in the front-end. And all the business logic implementation, transactional validation is being handled in PostgreSQL through stored procedures and functions. So as a DB developer, I got the opportunity to express as well</w:t>
      </w:r>
      <w:r w:rsidR="00790E33">
        <w:t xml:space="preserve"> as</w:t>
      </w:r>
      <w:r>
        <w:t xml:space="preserve"> enhance my logical ability in coding. Apart from PL/SQL developer, I have worked in Jasper iReport tool for various kinds of complex report generation in PDF as well as excel format. After our project go live in 2019 April, initially I was also part of </w:t>
      </w:r>
      <w:r w:rsidR="00790E33">
        <w:t xml:space="preserve">the </w:t>
      </w:r>
      <w:r>
        <w:t>QRT member to provide the solutions at the earliest. Nowadays as a senior developer, I am working on application performance improvement with query optimization, CR development, enhancement implementation, and bugs resolution without SLA violation. Also, in my daily activity, it’s my job to monitor our module-related transactions to identify the issues or loopholes, so that we can provide a proper solution as early as possible before any kind of escalation. As a result of this practice now my module is called the only almost bug-free module in our project and I got performance band ‘A’ in the previous year and also got a technical excellence award from my supervisor. This is a brief explanation of myself and my role in my project.</w:t>
      </w:r>
    </w:p>
    <w:p w14:paraId="32F6DFC9" w14:textId="77777777" w:rsidR="003840E5" w:rsidRDefault="003840E5" w:rsidP="003840E5"/>
    <w:p w14:paraId="2E2F1337" w14:textId="5C9151C5" w:rsidR="0086460E" w:rsidRDefault="003840E5" w:rsidP="003840E5">
      <w:r>
        <w:t xml:space="preserve">Apart from </w:t>
      </w:r>
      <w:r w:rsidR="00533014">
        <w:t>my</w:t>
      </w:r>
      <w:r>
        <w:t xml:space="preserve"> project-related work, </w:t>
      </w:r>
      <w:r w:rsidR="00790E33">
        <w:t xml:space="preserve">I have a basic knowledge of java and python. And </w:t>
      </w:r>
      <w:r>
        <w:t xml:space="preserve">1 month </w:t>
      </w:r>
      <w:proofErr w:type="gramStart"/>
      <w:r>
        <w:t>ago</w:t>
      </w:r>
      <w:proofErr w:type="gramEnd"/>
      <w:r>
        <w:t xml:space="preserve"> I have completed my MCA degree from sastra University. I have participated in many </w:t>
      </w:r>
      <w:proofErr w:type="spellStart"/>
      <w:r>
        <w:t>maitree</w:t>
      </w:r>
      <w:proofErr w:type="spellEnd"/>
      <w:r>
        <w:t xml:space="preserve"> events, </w:t>
      </w:r>
      <w:r w:rsidR="00790E33">
        <w:t>TCS</w:t>
      </w:r>
      <w:r>
        <w:t xml:space="preserve"> fit 4 life 10k running 2 times. </w:t>
      </w:r>
      <w:r w:rsidR="00790E33">
        <w:t xml:space="preserve">And it’s a great opportunity for me to update my skill set through high-level learning platforms like Udemy or </w:t>
      </w:r>
      <w:proofErr w:type="spellStart"/>
      <w:r w:rsidR="00790E33">
        <w:t>Linkedin</w:t>
      </w:r>
      <w:proofErr w:type="spellEnd"/>
      <w:r w:rsidR="00790E33">
        <w:t xml:space="preserve"> provided by TCS.</w:t>
      </w:r>
    </w:p>
    <w:p w14:paraId="4DFACD74" w14:textId="29A8C1A5" w:rsidR="00204047" w:rsidRDefault="00204047" w:rsidP="003840E5"/>
    <w:p w14:paraId="4A199D00" w14:textId="53A8DC78" w:rsidR="00204047" w:rsidRDefault="00204047" w:rsidP="003840E5"/>
    <w:p w14:paraId="101ECEC6" w14:textId="04B1B62A" w:rsidR="00204047" w:rsidRDefault="00204047" w:rsidP="003840E5">
      <w:r>
        <w:t xml:space="preserve">After completing </w:t>
      </w:r>
      <w:r w:rsidR="00DD4ACE">
        <w:t>graduation in July,2012</w:t>
      </w:r>
      <w:r w:rsidR="007D2EEE">
        <w:t>, I have joined at TCS in Feb, 2013. And completed</w:t>
      </w:r>
      <w:r w:rsidR="006E15DD">
        <w:t xml:space="preserve"> my 3 months ILP training. Then I have </w:t>
      </w:r>
      <w:r w:rsidR="00D367B5">
        <w:t xml:space="preserve">engaged in Chhattisgarh State Service Delivery Gateway project for next 4 years. </w:t>
      </w:r>
      <w:r w:rsidR="00036153">
        <w:t xml:space="preserve">The objective of this project is to provide an online platform for public to apply </w:t>
      </w:r>
      <w:r w:rsidR="00423308">
        <w:t xml:space="preserve">all kind of important government certificate like Birth Certificate, SC/ST certificate as well as publish all the government notice, tender etc. </w:t>
      </w:r>
      <w:r w:rsidR="00D367B5">
        <w:t xml:space="preserve">In that duration, my job was designing </w:t>
      </w:r>
      <w:proofErr w:type="spellStart"/>
      <w:r w:rsidR="00D367B5">
        <w:t>eform</w:t>
      </w:r>
      <w:proofErr w:type="spellEnd"/>
      <w:r w:rsidR="00D367B5">
        <w:t xml:space="preserve"> or dynamic pdf using Adobe Life Cycle ES4 tool and pure </w:t>
      </w:r>
      <w:proofErr w:type="spellStart"/>
      <w:r w:rsidR="00D367B5">
        <w:t>javascript</w:t>
      </w:r>
      <w:proofErr w:type="spellEnd"/>
      <w:r w:rsidR="00D367B5">
        <w:t xml:space="preserve"> for validation. Beside this, I have also worked in </w:t>
      </w:r>
      <w:r w:rsidR="007703E3">
        <w:t xml:space="preserve">Spring MVC framework. And on the basis of requirement, I have developed </w:t>
      </w:r>
      <w:proofErr w:type="gramStart"/>
      <w:r w:rsidR="007703E3">
        <w:t>an</w:t>
      </w:r>
      <w:proofErr w:type="gramEnd"/>
      <w:r w:rsidR="007703E3">
        <w:t xml:space="preserve"> web application using Java, J2EE, Ajax, </w:t>
      </w:r>
      <w:proofErr w:type="spellStart"/>
      <w:r w:rsidR="007703E3">
        <w:t>Javascript</w:t>
      </w:r>
      <w:proofErr w:type="spellEnd"/>
      <w:r w:rsidR="007703E3">
        <w:t xml:space="preserve">, </w:t>
      </w:r>
      <w:proofErr w:type="spellStart"/>
      <w:r w:rsidR="007703E3">
        <w:t>Jquery</w:t>
      </w:r>
      <w:proofErr w:type="spellEnd"/>
      <w:r w:rsidR="007703E3">
        <w:t xml:space="preserve"> and </w:t>
      </w:r>
      <w:proofErr w:type="spellStart"/>
      <w:r w:rsidR="007703E3">
        <w:t>Bootstarp</w:t>
      </w:r>
      <w:proofErr w:type="spellEnd"/>
      <w:r w:rsidR="007703E3">
        <w:t xml:space="preserve"> and for that I have got some award and </w:t>
      </w:r>
      <w:r w:rsidR="0043523A">
        <w:t xml:space="preserve">3 times highest performance band in that 4 years. </w:t>
      </w:r>
    </w:p>
    <w:p w14:paraId="57E5E8B9" w14:textId="510AC199" w:rsidR="0043523A" w:rsidRDefault="0043523A" w:rsidP="003840E5">
      <w:r>
        <w:lastRenderedPageBreak/>
        <w:t xml:space="preserve">Then </w:t>
      </w:r>
      <w:r w:rsidR="00406949">
        <w:t>from</w:t>
      </w:r>
      <w:r>
        <w:t xml:space="preserve"> 2017</w:t>
      </w:r>
      <w:r w:rsidR="00406949">
        <w:t xml:space="preserve"> to till now</w:t>
      </w:r>
      <w:r>
        <w:t xml:space="preserve">, I </w:t>
      </w:r>
      <w:r w:rsidR="00406949">
        <w:t xml:space="preserve">am working in Bihar State Finance Management System. </w:t>
      </w:r>
      <w:r w:rsidR="001433E5">
        <w:t>I started developing in this project at very scratch level as it was just started then</w:t>
      </w:r>
      <w:r w:rsidR="00263CF8">
        <w:t xml:space="preserve">. In brief, our project is a state government financial management project. The main purpose of this application is to go paperless and manage all financial activities of the Bihar gov like budget preparation, budget allocation, employee management, salary generation, govt bill preparation, pension, scheme-based transaction, challan generation, etc. And I was assigned in </w:t>
      </w:r>
      <w:r w:rsidR="001D37E9">
        <w:t xml:space="preserve">one of </w:t>
      </w:r>
      <w:proofErr w:type="gramStart"/>
      <w:r w:rsidR="001D37E9">
        <w:t>these module</w:t>
      </w:r>
      <w:proofErr w:type="gramEnd"/>
      <w:r w:rsidR="001D37E9">
        <w:t xml:space="preserve"> named Deposit Account which is basically </w:t>
      </w:r>
      <w:r w:rsidR="00063EB7">
        <w:t xml:space="preserve">developed to handle all the scheme based transaction like Road Construction, building school etc. </w:t>
      </w:r>
      <w:proofErr w:type="gramStart"/>
      <w:r w:rsidR="00063EB7">
        <w:t>So</w:t>
      </w:r>
      <w:proofErr w:type="gramEnd"/>
      <w:r w:rsidR="00063EB7">
        <w:t xml:space="preserve"> I have started as a Java Developer in this project. But as </w:t>
      </w:r>
      <w:r w:rsidR="00EF14D1">
        <w:t xml:space="preserve">the logical </w:t>
      </w:r>
      <w:proofErr w:type="spellStart"/>
      <w:r w:rsidR="00EF14D1">
        <w:t>architechture</w:t>
      </w:r>
      <w:proofErr w:type="spellEnd"/>
      <w:r w:rsidR="00EF14D1">
        <w:t xml:space="preserve"> of the project is based on PL/SQL, </w:t>
      </w:r>
      <w:proofErr w:type="gramStart"/>
      <w:r w:rsidR="00EF14D1">
        <w:t>So</w:t>
      </w:r>
      <w:proofErr w:type="gramEnd"/>
      <w:r w:rsidR="00EF14D1">
        <w:t xml:space="preserve"> </w:t>
      </w:r>
      <w:proofErr w:type="spellStart"/>
      <w:r w:rsidR="00EF14D1">
        <w:t>parallaly</w:t>
      </w:r>
      <w:proofErr w:type="spellEnd"/>
      <w:r w:rsidR="00EF14D1">
        <w:t xml:space="preserve"> I have started learning as well as developing SQL procedures, functions, trigger, complex queries. I</w:t>
      </w:r>
      <w:r w:rsidR="00502115">
        <w:t xml:space="preserve">n 2018, beside core developer, I become module lead of 4 team members which was a great team management experience for me. I have engaged myself in requirement analysis, </w:t>
      </w:r>
      <w:r w:rsidR="00FD1B70">
        <w:t>logic implementation, team mentoring as well as scrum call. In</w:t>
      </w:r>
      <w:r w:rsidR="00EF14D1">
        <w:t xml:space="preserve"> 2019, April, </w:t>
      </w:r>
      <w:r w:rsidR="00FD1B70">
        <w:t xml:space="preserve">I have successfully delivered my module in production. From that go live till 2021 April, I have learned and experienced a lot regarding </w:t>
      </w:r>
      <w:proofErr w:type="spellStart"/>
      <w:r w:rsidR="00FD1B70">
        <w:t>maaintaing</w:t>
      </w:r>
      <w:proofErr w:type="spellEnd"/>
      <w:r w:rsidR="00231A3B">
        <w:t xml:space="preserve"> a running application.</w:t>
      </w:r>
      <w:r w:rsidR="00FD1B70">
        <w:t xml:space="preserve"> customer support, application performance improvement</w:t>
      </w:r>
      <w:r w:rsidR="00052889">
        <w:t xml:space="preserve"> with query tuning</w:t>
      </w:r>
      <w:r w:rsidR="00FD1B70">
        <w:t xml:space="preserve">, monitoring transaction loopholes at regular basis and rectified </w:t>
      </w:r>
      <w:r w:rsidR="00052889">
        <w:t>them. Issue resolution within SLA. Then As customer decide</w:t>
      </w:r>
      <w:r w:rsidR="00DA20A4">
        <w:t xml:space="preserve"> to upgrade the technology of the application,</w:t>
      </w:r>
      <w:r w:rsidR="001640F0">
        <w:t xml:space="preserve"> from 2021 to till now, I am working in core development of this project, and now as this time, the logical </w:t>
      </w:r>
      <w:proofErr w:type="spellStart"/>
      <w:r w:rsidR="001640F0">
        <w:t>architechture</w:t>
      </w:r>
      <w:proofErr w:type="spellEnd"/>
      <w:r w:rsidR="001640F0">
        <w:t xml:space="preserve"> is Java API based, So, currently, I am working in Spring boot, JPA and PostgreSQL </w:t>
      </w:r>
      <w:r w:rsidR="00361C0E">
        <w:t>to develop APIs and business logic implementation.</w:t>
      </w:r>
    </w:p>
    <w:sectPr w:rsidR="0043523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2"/>
  <w:hideSpellingErrors/>
  <w:hideGrammaticalErrors/>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A0NzEyM7IwNbM0tDRX0lEKTi0uzszPAykwrQUALKg3MywAAAA="/>
  </w:docVars>
  <w:rsids>
    <w:rsidRoot w:val="00004498"/>
    <w:rsid w:val="00004498"/>
    <w:rsid w:val="00036153"/>
    <w:rsid w:val="00052889"/>
    <w:rsid w:val="00063EB7"/>
    <w:rsid w:val="001433E5"/>
    <w:rsid w:val="001640F0"/>
    <w:rsid w:val="001D37E9"/>
    <w:rsid w:val="00204047"/>
    <w:rsid w:val="00231A3B"/>
    <w:rsid w:val="00263CF8"/>
    <w:rsid w:val="00361C0E"/>
    <w:rsid w:val="003840E5"/>
    <w:rsid w:val="00406949"/>
    <w:rsid w:val="00423308"/>
    <w:rsid w:val="0043523A"/>
    <w:rsid w:val="00502115"/>
    <w:rsid w:val="00533014"/>
    <w:rsid w:val="00542B0C"/>
    <w:rsid w:val="00632FFD"/>
    <w:rsid w:val="006E15DD"/>
    <w:rsid w:val="007703E3"/>
    <w:rsid w:val="00790E33"/>
    <w:rsid w:val="007D2EEE"/>
    <w:rsid w:val="0086460E"/>
    <w:rsid w:val="00B25E7D"/>
    <w:rsid w:val="00D367B5"/>
    <w:rsid w:val="00D41235"/>
    <w:rsid w:val="00DA20A4"/>
    <w:rsid w:val="00DD2719"/>
    <w:rsid w:val="00DD4ACE"/>
    <w:rsid w:val="00EF14D1"/>
    <w:rsid w:val="00FD1B7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2C02F2"/>
  <w15:chartTrackingRefBased/>
  <w15:docId w15:val="{AE7B3977-F17C-441D-AA45-3ADE924B1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89</TotalTime>
  <Pages>1</Pages>
  <Words>805</Words>
  <Characters>459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bakar Roy</dc:creator>
  <cp:keywords/>
  <dc:description/>
  <cp:lastModifiedBy>Dibakar Roy</cp:lastModifiedBy>
  <cp:revision>17</cp:revision>
  <dcterms:created xsi:type="dcterms:W3CDTF">2021-10-31T17:17:00Z</dcterms:created>
  <dcterms:modified xsi:type="dcterms:W3CDTF">2022-04-02T18:53:00Z</dcterms:modified>
</cp:coreProperties>
</file>